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งอทดสอบ</w:t>
      </w:r>
      <w:r>
        <w:t xml:space="preserve"> </w:t>
      </w:r>
      <w:r>
        <w:t xml:space="preserve">text</w:t>
      </w:r>
      <w:r>
        <w:t xml:space="preserve"> </w:t>
      </w:r>
      <w:r>
        <w:t xml:space="preserve">improve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้ินสุด ส้ินสุสิ้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้ินสุดส้ิ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้ินสุดส้ิ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้ินสุดส้ินสุดหนึ่งสองสามหนึ่งสองสามสิ้นสุดสิ้นสุดหนึ่งสองสามหนึ่งสองสามทำไมคะทุกคนประกอบด้วยหนึ่งหนึ่งสองสามสุดสุดเด็กๆทุกคนเด็กๆๆทุกคนปลา 4 ตัวนักเรียนดูvideoนะเด็ก ๆ ๆ ทุกคนปลา 4 ตัวนักเรียนดู video นะประกอบด้วยหนึ่งประกอบด้วยหนึ่งประกอบด้วยหนึ่งประกอบด้วยหนึ่งประกอบด้วยหนึ่งประกอบด้วยหนึ่งเด็กๆๆทุกคนปลา4ตัวนักเรียนดูvideoนะนักเรียนดูvideoนะนักเรียนดูvideoนะนักเรียนดูvideoนะนักเรียนดูvideoนะAcerAcer greenQRkeyboardหนึ่งสองสามเอเซอร์greengreengreenเอเซอร์acerเอเซอร์facebook facebookfacebookgreengreengreen greengreen greenเนี่ยหรือนี่หรอนี่เด็ก ๆ ๆ ทุกคนเนี่ยประกอบด้วย 1หรือหนึ่งป้อมเฟซบุ๊คเฟซบุ๊ควันจันท์วันจันท์โกดแค้นวันจันท์โกดแค้นโกดแค้นวันจันท์facebo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งอทดสอบ text improver</dc:title>
  <dc:creator/>
  <cp:keywords/>
  <dcterms:created xsi:type="dcterms:W3CDTF">2023-06-21T08:47:23Z</dcterms:created>
  <dcterms:modified xsi:type="dcterms:W3CDTF">2023-06-21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13.36 น.</vt:lpwstr>
  </property>
  <property fmtid="{D5CDD505-2E9C-101B-9397-08002B2CF9AE}" pid="3" name="subtitle">
    <vt:lpwstr/>
  </property>
</Properties>
</file>